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7C36" w:rsidRPr="00251B91" w:rsidRDefault="00251B91">
      <w:pPr>
        <w:pStyle w:val="Ttulo"/>
        <w:rPr>
          <w:lang w:val="pt-BR"/>
        </w:rPr>
      </w:pPr>
      <w:r>
        <w:rPr>
          <w:lang w:val="pt-BR"/>
        </w:rPr>
        <w:t>Aula 1.1 - objetos e funções</w:t>
      </w:r>
    </w:p>
    <w:p w:rsidR="00917C36" w:rsidRPr="00251B91" w:rsidRDefault="00251B91">
      <w:pPr>
        <w:pStyle w:val="Authors"/>
        <w:rPr>
          <w:lang w:val="pt-BR"/>
        </w:rPr>
      </w:pPr>
      <w:r>
        <w:rPr>
          <w:lang w:val="pt-BR"/>
        </w:rPr>
        <w:t>Elder Sodré</w:t>
      </w:r>
      <w:bookmarkStart w:id="0" w:name="_GoBack"/>
      <w:bookmarkEnd w:id="0"/>
    </w:p>
    <w:p w:rsidR="00917C36" w:rsidRPr="00251B91" w:rsidRDefault="00251B91">
      <w:pPr>
        <w:pStyle w:val="Data"/>
        <w:rPr>
          <w:lang w:val="pt-BR"/>
        </w:rPr>
      </w:pPr>
      <w:proofErr w:type="spellStart"/>
      <w:r w:rsidRPr="00251B91">
        <w:rPr>
          <w:lang w:val="pt-BR"/>
        </w:rPr>
        <w:t>Monday</w:t>
      </w:r>
      <w:proofErr w:type="spellEnd"/>
      <w:r w:rsidRPr="00251B91">
        <w:rPr>
          <w:lang w:val="pt-BR"/>
        </w:rPr>
        <w:t xml:space="preserve">, </w:t>
      </w:r>
      <w:proofErr w:type="spellStart"/>
      <w:r w:rsidRPr="00251B91">
        <w:rPr>
          <w:lang w:val="pt-BR"/>
        </w:rPr>
        <w:t>February</w:t>
      </w:r>
      <w:proofErr w:type="spellEnd"/>
      <w:r w:rsidRPr="00251B91">
        <w:rPr>
          <w:lang w:val="pt-BR"/>
        </w:rPr>
        <w:t xml:space="preserve"> 23, 2015</w:t>
      </w:r>
    </w:p>
    <w:p w:rsidR="00917C36" w:rsidRPr="00251B91" w:rsidRDefault="00251B91">
      <w:pPr>
        <w:pStyle w:val="Ttulo3"/>
        <w:rPr>
          <w:lang w:val="pt-BR"/>
        </w:rPr>
      </w:pPr>
      <w:bookmarkStart w:id="1" w:name="objetos-e-funcoes"/>
      <w:r w:rsidRPr="00251B91">
        <w:rPr>
          <w:lang w:val="pt-BR"/>
        </w:rPr>
        <w:t>Objetos e funções</w:t>
      </w:r>
    </w:p>
    <w:bookmarkEnd w:id="1"/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 xml:space="preserve">O R é orientado por objetos. Para um objeto existir, ele precisa ser criado com a seta para a direita </w:t>
      </w:r>
      <w:proofErr w:type="gramStart"/>
      <w:r w:rsidRPr="00251B91">
        <w:rPr>
          <w:lang w:val="pt-BR"/>
        </w:rPr>
        <w:t>( &lt;</w:t>
      </w:r>
      <w:proofErr w:type="gramEnd"/>
      <w:r w:rsidRPr="00251B91">
        <w:rPr>
          <w:lang w:val="pt-BR"/>
        </w:rPr>
        <w:t>- 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DecValTok"/>
          <w:lang w:val="pt-BR"/>
        </w:rPr>
        <w:t>5+7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12</w:t>
      </w:r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x</w:t>
      </w:r>
      <w:proofErr w:type="gramEnd"/>
      <w:r w:rsidRPr="00251B91">
        <w:rPr>
          <w:rStyle w:val="NormalTok"/>
          <w:lang w:val="pt-BR"/>
        </w:rPr>
        <w:t xml:space="preserve"> &lt;-</w:t>
      </w:r>
      <w:r w:rsidRPr="00251B91">
        <w:rPr>
          <w:rStyle w:val="StringTok"/>
          <w:lang w:val="pt-BR"/>
        </w:rPr>
        <w:t xml:space="preserve"> </w:t>
      </w:r>
      <w:r w:rsidRPr="00251B91">
        <w:rPr>
          <w:rStyle w:val="DecValTok"/>
          <w:lang w:val="pt-BR"/>
        </w:rPr>
        <w:t>7</w:t>
      </w:r>
      <w:r w:rsidRPr="00251B91">
        <w:rPr>
          <w:lang w:val="pt-BR"/>
        </w:rPr>
        <w:br/>
      </w:r>
      <w:r w:rsidRPr="00251B91">
        <w:rPr>
          <w:rStyle w:val="DecValTok"/>
          <w:lang w:val="pt-BR"/>
        </w:rPr>
        <w:t>5</w:t>
      </w:r>
      <w:r w:rsidRPr="00251B91">
        <w:rPr>
          <w:rStyle w:val="NormalTok"/>
          <w:lang w:val="pt-BR"/>
        </w:rPr>
        <w:t>+x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12</w:t>
      </w:r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y</w:t>
      </w:r>
      <w:proofErr w:type="gramEnd"/>
      <w:r w:rsidRPr="00251B91">
        <w:rPr>
          <w:rStyle w:val="NormalTok"/>
          <w:lang w:val="pt-BR"/>
        </w:rPr>
        <w:t>&lt;-</w:t>
      </w:r>
      <w:r w:rsidRPr="00251B91">
        <w:rPr>
          <w:rStyle w:val="DecValTok"/>
          <w:lang w:val="pt-BR"/>
        </w:rPr>
        <w:t>2</w:t>
      </w:r>
      <w:r w:rsidRPr="00251B91">
        <w:rPr>
          <w:rStyle w:val="NormalTok"/>
          <w:lang w:val="pt-BR"/>
        </w:rPr>
        <w:t>*(x</w:t>
      </w:r>
      <w:r w:rsidRPr="00251B91">
        <w:rPr>
          <w:rStyle w:val="DecValTok"/>
          <w:lang w:val="pt-BR"/>
        </w:rPr>
        <w:t>-3</w:t>
      </w:r>
      <w:r w:rsidRPr="00251B91">
        <w:rPr>
          <w:rStyle w:val="NormalTok"/>
          <w:lang w:val="pt-BR"/>
        </w:rPr>
        <w:t>)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>Quando um objeto é criado, o R não retorna o seu valor. Para ver um objeto que foi criado, basta digitar: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print</w:t>
      </w:r>
      <w:proofErr w:type="spellEnd"/>
      <w:proofErr w:type="gramEnd"/>
      <w:r w:rsidRPr="00251B91">
        <w:rPr>
          <w:rStyle w:val="NormalTok"/>
          <w:lang w:val="pt-BR"/>
        </w:rPr>
        <w:t>(x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7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print</w:t>
      </w:r>
      <w:proofErr w:type="spellEnd"/>
      <w:proofErr w:type="gramEnd"/>
      <w:r w:rsidRPr="00251B91">
        <w:rPr>
          <w:rStyle w:val="NormalTok"/>
          <w:lang w:val="pt-BR"/>
        </w:rPr>
        <w:t>(y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8</w:t>
      </w:r>
    </w:p>
    <w:p w:rsidR="00917C36" w:rsidRPr="00251B91" w:rsidRDefault="00251B91">
      <w:pPr>
        <w:rPr>
          <w:lang w:val="pt-BR"/>
        </w:rPr>
      </w:pPr>
      <w:proofErr w:type="gramStart"/>
      <w:r w:rsidRPr="00251B91">
        <w:rPr>
          <w:lang w:val="pt-BR"/>
        </w:rPr>
        <w:t>ou</w:t>
      </w:r>
      <w:proofErr w:type="gramEnd"/>
      <w:r w:rsidRPr="00251B91">
        <w:rPr>
          <w:lang w:val="pt-BR"/>
        </w:rPr>
        <w:t>, simplesmente:</w:t>
      </w:r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x</w:t>
      </w:r>
      <w:proofErr w:type="gramEnd"/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7</w:t>
      </w:r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y</w:t>
      </w:r>
      <w:proofErr w:type="gramEnd"/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8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>Quando um novo objeto é criado com o mesmo nome de um objeto preexi</w:t>
      </w:r>
      <w:r w:rsidRPr="00251B91">
        <w:rPr>
          <w:lang w:val="pt-BR"/>
        </w:rPr>
        <w:t>stente, o objeto antigo é automaticamente apagado.</w:t>
      </w:r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x</w:t>
      </w:r>
      <w:proofErr w:type="gramEnd"/>
      <w:r w:rsidRPr="00251B91">
        <w:rPr>
          <w:rStyle w:val="NormalTok"/>
          <w:lang w:val="pt-BR"/>
        </w:rPr>
        <w:t xml:space="preserve"> &lt;-</w:t>
      </w:r>
      <w:r w:rsidRPr="00251B91">
        <w:rPr>
          <w:rStyle w:val="StringTok"/>
          <w:lang w:val="pt-BR"/>
        </w:rPr>
        <w:t xml:space="preserve"> </w:t>
      </w:r>
      <w:r w:rsidRPr="00251B91">
        <w:rPr>
          <w:rStyle w:val="NormalTok"/>
          <w:lang w:val="pt-BR"/>
        </w:rPr>
        <w:t>-</w:t>
      </w:r>
      <w:r w:rsidRPr="00251B91">
        <w:rPr>
          <w:rStyle w:val="DecValTok"/>
          <w:lang w:val="pt-BR"/>
        </w:rPr>
        <w:t>10</w:t>
      </w:r>
      <w:r w:rsidRPr="00251B91">
        <w:rPr>
          <w:lang w:val="pt-BR"/>
        </w:rPr>
        <w:br/>
      </w:r>
      <w:r w:rsidRPr="00251B91">
        <w:rPr>
          <w:rStyle w:val="NormalTok"/>
          <w:lang w:val="pt-BR"/>
        </w:rPr>
        <w:t>y  &lt;-</w:t>
      </w:r>
      <w:r w:rsidRPr="00251B91">
        <w:rPr>
          <w:rStyle w:val="StringTok"/>
          <w:lang w:val="pt-BR"/>
        </w:rPr>
        <w:t xml:space="preserve"> </w:t>
      </w:r>
      <w:r w:rsidRPr="00251B91">
        <w:rPr>
          <w:rStyle w:val="NormalTok"/>
          <w:lang w:val="pt-BR"/>
        </w:rPr>
        <w:t>y^</w:t>
      </w:r>
      <w:r w:rsidRPr="00251B91">
        <w:rPr>
          <w:rStyle w:val="DecValTok"/>
          <w:lang w:val="pt-BR"/>
        </w:rPr>
        <w:t>4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 xml:space="preserve">Um tipo especial de objeto no R são as funções. A estrutura básica de uma função é: </w:t>
      </w:r>
      <w:proofErr w:type="spellStart"/>
      <w:r w:rsidRPr="00251B91">
        <w:rPr>
          <w:lang w:val="pt-BR"/>
        </w:rPr>
        <w:t>funcao</w:t>
      </w:r>
      <w:proofErr w:type="spellEnd"/>
      <w:r w:rsidRPr="00251B91">
        <w:rPr>
          <w:lang w:val="pt-BR"/>
        </w:rPr>
        <w:t>(argumento</w:t>
      </w:r>
      <w:proofErr w:type="gramStart"/>
      <w:r w:rsidRPr="00251B91">
        <w:rPr>
          <w:lang w:val="pt-BR"/>
        </w:rPr>
        <w:t>1,argumento</w:t>
      </w:r>
      <w:proofErr w:type="gramEnd"/>
      <w:r w:rsidRPr="00251B91">
        <w:rPr>
          <w:lang w:val="pt-BR"/>
        </w:rPr>
        <w:t>2,argumento3)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>Após o nome da função, sempre usa-se parênteses! Argumentos s</w:t>
      </w:r>
      <w:r w:rsidRPr="00251B91">
        <w:rPr>
          <w:lang w:val="pt-BR"/>
        </w:rPr>
        <w:t xml:space="preserve">ão os parâmetros de uma função. </w:t>
      </w:r>
      <w:proofErr w:type="gramStart"/>
      <w:r w:rsidRPr="00251B91">
        <w:rPr>
          <w:lang w:val="pt-BR"/>
        </w:rPr>
        <w:t>Eles sempre vem</w:t>
      </w:r>
      <w:proofErr w:type="gramEnd"/>
      <w:r w:rsidRPr="00251B91">
        <w:rPr>
          <w:lang w:val="pt-BR"/>
        </w:rPr>
        <w:t xml:space="preserve"> entre parênteses e são sempre separados por vírgulas.</w:t>
      </w:r>
    </w:p>
    <w:p w:rsidR="00917C36" w:rsidRDefault="00251B91">
      <w:r w:rsidRPr="00251B91">
        <w:rPr>
          <w:lang w:val="pt-BR"/>
        </w:rPr>
        <w:lastRenderedPageBreak/>
        <w:t xml:space="preserve">Vamos dar uma olhada na função </w:t>
      </w:r>
      <w:proofErr w:type="spellStart"/>
      <w:proofErr w:type="gramStart"/>
      <w:r w:rsidRPr="00251B91">
        <w:rPr>
          <w:lang w:val="pt-BR"/>
        </w:rPr>
        <w:t>rnorm</w:t>
      </w:r>
      <w:proofErr w:type="spellEnd"/>
      <w:r w:rsidRPr="00251B91">
        <w:rPr>
          <w:lang w:val="pt-BR"/>
        </w:rPr>
        <w:t>(</w:t>
      </w:r>
      <w:proofErr w:type="gramEnd"/>
      <w:r w:rsidRPr="00251B91">
        <w:rPr>
          <w:lang w:val="pt-BR"/>
        </w:rPr>
        <w:t xml:space="preserve">), que cria um conjunto de números com distribuição normal. </w:t>
      </w:r>
      <w:r>
        <w:t xml:space="preserve">A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t>rnorm</w:t>
      </w:r>
      <w:proofErr w:type="spellEnd"/>
      <w:r>
        <w:t xml:space="preserve"> </w:t>
      </w:r>
      <w:proofErr w:type="spellStart"/>
      <w:r>
        <w:t>possui</w:t>
      </w:r>
      <w:proofErr w:type="spellEnd"/>
      <w:r>
        <w:t xml:space="preserve"> três argumentos:</w:t>
      </w:r>
    </w:p>
    <w:p w:rsidR="00917C36" w:rsidRPr="00251B91" w:rsidRDefault="00251B91">
      <w:pPr>
        <w:pStyle w:val="Compact"/>
        <w:numPr>
          <w:ilvl w:val="0"/>
          <w:numId w:val="2"/>
        </w:numPr>
        <w:rPr>
          <w:lang w:val="pt-BR"/>
        </w:rPr>
      </w:pPr>
      <w:proofErr w:type="gramStart"/>
      <w:r w:rsidRPr="00251B91">
        <w:rPr>
          <w:lang w:val="pt-BR"/>
        </w:rPr>
        <w:t>n</w:t>
      </w:r>
      <w:proofErr w:type="gramEnd"/>
      <w:r w:rsidRPr="00251B91">
        <w:rPr>
          <w:lang w:val="pt-BR"/>
        </w:rPr>
        <w:t>: a quantidade de</w:t>
      </w:r>
      <w:r w:rsidRPr="00251B91">
        <w:rPr>
          <w:lang w:val="pt-BR"/>
        </w:rPr>
        <w:t xml:space="preserve"> números desejada</w:t>
      </w:r>
    </w:p>
    <w:p w:rsidR="00917C36" w:rsidRDefault="00251B91">
      <w:pPr>
        <w:pStyle w:val="Compact"/>
        <w:numPr>
          <w:ilvl w:val="0"/>
          <w:numId w:val="2"/>
        </w:numPr>
      </w:pPr>
      <w:r>
        <w:t xml:space="preserve">mean: a </w:t>
      </w:r>
      <w:proofErr w:type="spellStart"/>
      <w:r>
        <w:t>média</w:t>
      </w:r>
      <w:proofErr w:type="spellEnd"/>
      <w:r>
        <w:t xml:space="preserve"> dos números</w:t>
      </w:r>
    </w:p>
    <w:p w:rsidR="00917C36" w:rsidRDefault="00251B91">
      <w:pPr>
        <w:pStyle w:val="Compact"/>
        <w:numPr>
          <w:ilvl w:val="0"/>
          <w:numId w:val="2"/>
        </w:numPr>
      </w:pPr>
      <w:r>
        <w:t>sd: o desvio padrão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>Agora vamos testar a função:</w:t>
      </w:r>
    </w:p>
    <w:p w:rsidR="00917C36" w:rsidRDefault="00251B91">
      <w:pPr>
        <w:pStyle w:val="SourceCode"/>
      </w:pPr>
      <w:proofErr w:type="spellStart"/>
      <w:proofErr w:type="gram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n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917C36" w:rsidRDefault="00251B91">
      <w:pPr>
        <w:pStyle w:val="SourceCode"/>
      </w:pPr>
      <w:r>
        <w:rPr>
          <w:rStyle w:val="VerbatimChar"/>
        </w:rPr>
        <w:t>##  [1] -24.2738   3.6702  -0.8439  -9.2734 -19.5579  -7.6045  -9.5413</w:t>
      </w:r>
      <w:r>
        <w:br/>
      </w:r>
      <w:r>
        <w:rPr>
          <w:rStyle w:val="VerbatimChar"/>
        </w:rPr>
        <w:t>##  [8] -19.6283  -3.9736  21.7542   2.6147  -8.9577  -3.5111   9.4852</w:t>
      </w:r>
      <w:r>
        <w:br/>
      </w:r>
      <w:r>
        <w:rPr>
          <w:rStyle w:val="VerbatimChar"/>
        </w:rPr>
        <w:t>## [15]  21.5465</w:t>
      </w:r>
    </w:p>
    <w:p w:rsidR="00917C36" w:rsidRDefault="00251B91">
      <w:pPr>
        <w:pStyle w:val="SourceCode"/>
      </w:pP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17C36" w:rsidRDefault="00251B91">
      <w:pPr>
        <w:pStyle w:val="SourceCode"/>
      </w:pPr>
      <w:r>
        <w:rPr>
          <w:rStyle w:val="VerbatimChar"/>
        </w:rPr>
        <w:t>## [1] 298.8 297.2</w:t>
      </w:r>
    </w:p>
    <w:p w:rsidR="00917C36" w:rsidRDefault="00251B91">
      <w:pPr>
        <w:pStyle w:val="SourceCode"/>
      </w:pP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17C36" w:rsidRDefault="00251B91">
      <w:pPr>
        <w:pStyle w:val="SourceCode"/>
      </w:pPr>
      <w:r>
        <w:rPr>
          <w:rStyle w:val="VerbatimChar"/>
        </w:rPr>
        <w:t>##   [1]   6.46780   1.17031  11.62642  -5.48510   5.10368  -1.08225  -9.68379</w:t>
      </w:r>
      <w:r>
        <w:br/>
      </w:r>
      <w:r>
        <w:rPr>
          <w:rStyle w:val="VerbatimChar"/>
        </w:rPr>
        <w:t>##   [8]  20.86617 -1</w:t>
      </w:r>
      <w:r>
        <w:rPr>
          <w:rStyle w:val="VerbatimChar"/>
        </w:rPr>
        <w:t>4.67320   2.14929  -2.24793   0.73969  -0.33717  12.68948</w:t>
      </w:r>
      <w:r>
        <w:br/>
      </w:r>
      <w:r>
        <w:rPr>
          <w:rStyle w:val="VerbatimChar"/>
        </w:rPr>
        <w:t>##  [15]  10.89639  -1.76322   8.37495   2.59483  14.16638  14.04239   3.55125</w:t>
      </w:r>
      <w:r>
        <w:br/>
      </w:r>
      <w:r>
        <w:rPr>
          <w:rStyle w:val="VerbatimChar"/>
        </w:rPr>
        <w:t>##  [22]  12.05787   8.23977   7.51653  -3.41949 -15.72685  -2.52785  11.19908</w:t>
      </w:r>
      <w:r>
        <w:br/>
      </w:r>
      <w:r>
        <w:rPr>
          <w:rStyle w:val="VerbatimChar"/>
        </w:rPr>
        <w:t xml:space="preserve">##  [29]  -8.31778 -20.28640  24.26865  </w:t>
      </w:r>
      <w:r>
        <w:rPr>
          <w:rStyle w:val="VerbatimChar"/>
        </w:rPr>
        <w:t>-3.44879 -11.33899   2.07523   0.57637</w:t>
      </w:r>
      <w:r>
        <w:br/>
      </w:r>
      <w:r>
        <w:rPr>
          <w:rStyle w:val="VerbatimChar"/>
        </w:rPr>
        <w:t>##  [36]   5.31554  -9.96305  -4.36328   3.99559  -7.03720   0.60623 -10.11041</w:t>
      </w:r>
      <w:r>
        <w:br/>
      </w:r>
      <w:r>
        <w:rPr>
          <w:rStyle w:val="VerbatimChar"/>
        </w:rPr>
        <w:t>##  [43]   1.53655   2.63232  -6.12915   3.01558  -9.66425  -2.72081   8.81053</w:t>
      </w:r>
      <w:r>
        <w:br/>
      </w:r>
      <w:r>
        <w:rPr>
          <w:rStyle w:val="VerbatimChar"/>
        </w:rPr>
        <w:t xml:space="preserve">##  [50] -13.62757  14.80110   8.79328  10.38639   3.32253 </w:t>
      </w:r>
      <w:r>
        <w:rPr>
          <w:rStyle w:val="VerbatimChar"/>
        </w:rPr>
        <w:t xml:space="preserve"> -1.24931   9.00900</w:t>
      </w:r>
      <w:r>
        <w:br/>
      </w:r>
      <w:r>
        <w:rPr>
          <w:rStyle w:val="VerbatimChar"/>
        </w:rPr>
        <w:t>##  [57]   2.90970  -8.37569 -16.26322  -6.73985  -2.10481  -1.05339   4.08408</w:t>
      </w:r>
      <w:r>
        <w:br/>
      </w:r>
      <w:r>
        <w:rPr>
          <w:rStyle w:val="VerbatimChar"/>
        </w:rPr>
        <w:t>##  [64]   8.74176 -17.93349  -0.56707  -7.70570   8.09621 -11.66863   0.42319</w:t>
      </w:r>
      <w:r>
        <w:br/>
      </w:r>
      <w:r>
        <w:rPr>
          <w:rStyle w:val="VerbatimChar"/>
        </w:rPr>
        <w:t>##  [71]  -6.88689  -8.14798  -9.80646  -9.10843  13.36553  -6.96267  -6.70959</w:t>
      </w:r>
      <w:r>
        <w:br/>
      </w:r>
      <w:r>
        <w:rPr>
          <w:rStyle w:val="VerbatimChar"/>
        </w:rPr>
        <w:t>##  [78]   3.19723  24.61769   6.29986   9.42057  -5.93575   8.77581   7.56955</w:t>
      </w:r>
      <w:r>
        <w:br/>
      </w:r>
      <w:r>
        <w:rPr>
          <w:rStyle w:val="VerbatimChar"/>
        </w:rPr>
        <w:t>##  [85]  -5.83730  12.44661   4.59428   6.58123 -18.54729  -1.96166   6.37695</w:t>
      </w:r>
      <w:r>
        <w:br/>
      </w:r>
      <w:r>
        <w:rPr>
          <w:rStyle w:val="VerbatimChar"/>
        </w:rPr>
        <w:t>##  [92]   9.70787 -12.74956  16.18909  -5.90683  11.57689   6.75813 -10.96518</w:t>
      </w:r>
      <w:r>
        <w:br/>
      </w:r>
      <w:r>
        <w:rPr>
          <w:rStyle w:val="VerbatimChar"/>
        </w:rPr>
        <w:t>##  [99]   0.82157</w:t>
      </w:r>
      <w:r>
        <w:rPr>
          <w:rStyle w:val="VerbatimChar"/>
        </w:rPr>
        <w:t xml:space="preserve"> -13.78429  -4.21047  -9.44962  -6.59071  -5.19241   4.13488</w:t>
      </w:r>
      <w:r>
        <w:br/>
      </w:r>
      <w:r>
        <w:rPr>
          <w:rStyle w:val="VerbatimChar"/>
        </w:rPr>
        <w:t>## [106] -16.85195   2.68962 -21.33193   0.21837 -11.05748 -12.92544   5.13597</w:t>
      </w:r>
      <w:r>
        <w:br/>
      </w:r>
      <w:r>
        <w:rPr>
          <w:rStyle w:val="VerbatimChar"/>
        </w:rPr>
        <w:t>## [113]  23.39745  10.29641   4.77342   4.52890  19.32288 -12.00450  20.33380</w:t>
      </w:r>
      <w:r>
        <w:br/>
      </w:r>
      <w:r>
        <w:rPr>
          <w:rStyle w:val="VerbatimChar"/>
        </w:rPr>
        <w:lastRenderedPageBreak/>
        <w:t>## [120]  -6.85253 -13.97999   8.4946</w:t>
      </w:r>
      <w:r>
        <w:rPr>
          <w:rStyle w:val="VerbatimChar"/>
        </w:rPr>
        <w:t>2   3.44014  12.68932   4.60102  -9.41604</w:t>
      </w:r>
      <w:r>
        <w:br/>
      </w:r>
      <w:r>
        <w:rPr>
          <w:rStyle w:val="VerbatimChar"/>
        </w:rPr>
        <w:t>## [127]   8.00887   0.76179  14.28896 -15.50517  -8.01761  14.94135   3.55527</w:t>
      </w:r>
      <w:r>
        <w:br/>
      </w:r>
      <w:r>
        <w:rPr>
          <w:rStyle w:val="VerbatimChar"/>
        </w:rPr>
        <w:t>## [134]   7.15698 -22.33541   2.54569   4.08876  10.13142  -9.72438   1.70589</w:t>
      </w:r>
      <w:r>
        <w:br/>
      </w:r>
      <w:r>
        <w:rPr>
          <w:rStyle w:val="VerbatimChar"/>
        </w:rPr>
        <w:t>## [141] -11.85735  -3.92419 -13.51196   1.52468   5.066</w:t>
      </w:r>
      <w:r>
        <w:rPr>
          <w:rStyle w:val="VerbatimChar"/>
        </w:rPr>
        <w:t>88  15.33465   3.37757</w:t>
      </w:r>
      <w:r>
        <w:br/>
      </w:r>
      <w:r>
        <w:rPr>
          <w:rStyle w:val="VerbatimChar"/>
        </w:rPr>
        <w:t>## [148]  -9.41098  -7.67277  10.60418   3.85211   0.02849   8.51632  -4.65418</w:t>
      </w:r>
      <w:r>
        <w:br/>
      </w:r>
      <w:r>
        <w:rPr>
          <w:rStyle w:val="VerbatimChar"/>
        </w:rPr>
        <w:t>## [155]   9.27005  -8.11506   0.18634  -4.19362   0.71652   0.80320   8.40432</w:t>
      </w:r>
      <w:r>
        <w:br/>
      </w:r>
      <w:r>
        <w:rPr>
          <w:rStyle w:val="VerbatimChar"/>
        </w:rPr>
        <w:t>## [162] -17.41332  -6.63400  -9.88511   4.12613  10.04583  12.52666   1.51</w:t>
      </w:r>
      <w:r>
        <w:rPr>
          <w:rStyle w:val="VerbatimChar"/>
        </w:rPr>
        <w:t>491</w:t>
      </w:r>
      <w:r>
        <w:br/>
      </w:r>
      <w:r>
        <w:rPr>
          <w:rStyle w:val="VerbatimChar"/>
        </w:rPr>
        <w:t>## [169] -24.29599  -7.57880 -13.13189   4.92955  -1.58443  -5.66528 -19.08981</w:t>
      </w:r>
      <w:r>
        <w:br/>
      </w:r>
      <w:r>
        <w:rPr>
          <w:rStyle w:val="VerbatimChar"/>
        </w:rPr>
        <w:t>## [176]  17.08210  -7.50890  16.04794 -16.39093  -1.65938  -8.57921   5.93588</w:t>
      </w:r>
      <w:r>
        <w:br/>
      </w:r>
      <w:r>
        <w:rPr>
          <w:rStyle w:val="VerbatimChar"/>
        </w:rPr>
        <w:t>## [183] -16.21778 -18.74729   5.96668   0.51760  -1.00685   3.17564  -3.18865</w:t>
      </w:r>
      <w:r>
        <w:br/>
      </w:r>
      <w:r>
        <w:rPr>
          <w:rStyle w:val="VerbatimChar"/>
        </w:rPr>
        <w:t>## [190]   9.62</w:t>
      </w:r>
      <w:r>
        <w:rPr>
          <w:rStyle w:val="VerbatimChar"/>
        </w:rPr>
        <w:t>241   0.64379   3.34669   1.40289   6.70321  -6.01005   1.13146</w:t>
      </w:r>
      <w:r>
        <w:br/>
      </w:r>
      <w:r>
        <w:rPr>
          <w:rStyle w:val="VerbatimChar"/>
        </w:rPr>
        <w:t>## [197]   5.45727 -17.64836  17.46113   6.65866  -3.79896   7.13035   1.14518</w:t>
      </w:r>
      <w:r>
        <w:br/>
      </w:r>
      <w:r>
        <w:rPr>
          <w:rStyle w:val="VerbatimChar"/>
        </w:rPr>
        <w:t>## [204]  12.89264 -23.10169  -6.07554   6.67931  -9.21085  -9.91499   2.37118</w:t>
      </w:r>
      <w:r>
        <w:br/>
      </w:r>
      <w:r>
        <w:rPr>
          <w:rStyle w:val="VerbatimChar"/>
        </w:rPr>
        <w:t>## [211]   1.25675  15.73349  18.7</w:t>
      </w:r>
      <w:r>
        <w:rPr>
          <w:rStyle w:val="VerbatimChar"/>
        </w:rPr>
        <w:t>4416  -7.41136   9.96553   5.86010   3.10086</w:t>
      </w:r>
      <w:r>
        <w:br/>
      </w:r>
      <w:r>
        <w:rPr>
          <w:rStyle w:val="VerbatimChar"/>
        </w:rPr>
        <w:t>## [218] -20.05438  17.71301   3.55431  -1.28143  -9.80635  -1.01020 -16.26019</w:t>
      </w:r>
      <w:r>
        <w:br/>
      </w:r>
      <w:r>
        <w:rPr>
          <w:rStyle w:val="VerbatimChar"/>
        </w:rPr>
        <w:t>## [225] -17.04535   4.30078  11.12874 -12.84472   6.64645  -5.99898   4.46812</w:t>
      </w:r>
      <w:r>
        <w:br/>
      </w:r>
      <w:r>
        <w:rPr>
          <w:rStyle w:val="VerbatimChar"/>
        </w:rPr>
        <w:t>## [232] -10.06558 -13.58866  -2.38714   8.14815  -3.39350  15.55420 -11.85132</w:t>
      </w:r>
      <w:r>
        <w:br/>
      </w:r>
      <w:r>
        <w:rPr>
          <w:rStyle w:val="VerbatimChar"/>
        </w:rPr>
        <w:t>## [239]  -2.84902   4.34943  -2.06950   2.15186   7.71945   1.10417  12.00235</w:t>
      </w:r>
      <w:r>
        <w:br/>
      </w:r>
      <w:r>
        <w:rPr>
          <w:rStyle w:val="VerbatimChar"/>
        </w:rPr>
        <w:t>## [246]  -8.36585  -2.44548   8.00295  18.82662   2.76598 -14.40276  -1.38639</w:t>
      </w:r>
      <w:r>
        <w:br/>
      </w:r>
      <w:r>
        <w:rPr>
          <w:rStyle w:val="VerbatimChar"/>
        </w:rPr>
        <w:t xml:space="preserve">## [253]  -4.73602 </w:t>
      </w:r>
      <w:r>
        <w:rPr>
          <w:rStyle w:val="VerbatimChar"/>
        </w:rPr>
        <w:t xml:space="preserve">  1.44520   0.61791   3.88194 -17.57648 -16.38883   4.94101</w:t>
      </w:r>
      <w:r>
        <w:br/>
      </w:r>
      <w:r>
        <w:rPr>
          <w:rStyle w:val="VerbatimChar"/>
        </w:rPr>
        <w:t>## [260] -13.35668  16.05212 -17.20994  -8.30075  -7.76420  -1.57398  18.36033</w:t>
      </w:r>
      <w:r>
        <w:br/>
      </w:r>
      <w:r>
        <w:rPr>
          <w:rStyle w:val="VerbatimChar"/>
        </w:rPr>
        <w:t>## [267] -15.72471   8.48896   5.66028   8.99629  -2.87430   4.40633  22.48715</w:t>
      </w:r>
      <w:r>
        <w:br/>
      </w:r>
      <w:r>
        <w:rPr>
          <w:rStyle w:val="VerbatimChar"/>
        </w:rPr>
        <w:t>## [274]  -0.74012 -23.65023  12.87229</w:t>
      </w:r>
      <w:r>
        <w:rPr>
          <w:rStyle w:val="VerbatimChar"/>
        </w:rPr>
        <w:t xml:space="preserve">  -2.52980  -7.41965  -0.13134  19.74712</w:t>
      </w:r>
      <w:r>
        <w:br/>
      </w:r>
      <w:r>
        <w:rPr>
          <w:rStyle w:val="VerbatimChar"/>
        </w:rPr>
        <w:t>## [281]   0.73837  -0.42219   2.47717   8.70335  -2.12301 -13.76655  -4.32011</w:t>
      </w:r>
      <w:r>
        <w:br/>
      </w:r>
      <w:r>
        <w:rPr>
          <w:rStyle w:val="VerbatimChar"/>
        </w:rPr>
        <w:t>## [288]  -1.25278  -5.10006   8.46351  -6.07078  -5.17875   3.98025  11.59403</w:t>
      </w:r>
      <w:r>
        <w:br/>
      </w:r>
      <w:r>
        <w:rPr>
          <w:rStyle w:val="VerbatimChar"/>
        </w:rPr>
        <w:t>## [295]  18.91415  -6.60080 -10.12138 -15.10733   6.3057</w:t>
      </w:r>
      <w:r>
        <w:rPr>
          <w:rStyle w:val="VerbatimChar"/>
        </w:rPr>
        <w:t>2  -8.71966   4.18455</w:t>
      </w:r>
      <w:r>
        <w:br/>
      </w:r>
      <w:r>
        <w:rPr>
          <w:rStyle w:val="VerbatimChar"/>
        </w:rPr>
        <w:t>## [302]  -2.50959 -14.02003  21.50709  -9.54006 -21.88099   2.58871  23.63980</w:t>
      </w:r>
      <w:r>
        <w:br/>
      </w:r>
      <w:r>
        <w:rPr>
          <w:rStyle w:val="VerbatimChar"/>
        </w:rPr>
        <w:lastRenderedPageBreak/>
        <w:t>## [309]   8.23191 -12.32857  -7.13698   5.03863  -4.90932   3.77054   3.28678</w:t>
      </w:r>
      <w:r>
        <w:br/>
      </w:r>
      <w:r>
        <w:rPr>
          <w:rStyle w:val="VerbatimChar"/>
        </w:rPr>
        <w:t>## [316]   0.73286  -2.26005  10.83864  -8.05998  -1.72845   2.12551   8.530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[323]  -0.39224  -5.45725   1.67101   7.11809  -0.21612  -5.39350 -10.71362</w:t>
      </w:r>
      <w:r>
        <w:br/>
      </w:r>
      <w:r>
        <w:rPr>
          <w:rStyle w:val="VerbatimChar"/>
        </w:rPr>
        <w:t>## [330]  11.65272  10.67172  -4.01802   3.47846   1.10782   8.07546  -3.70333</w:t>
      </w:r>
      <w:r>
        <w:br/>
      </w:r>
      <w:r>
        <w:rPr>
          <w:rStyle w:val="VerbatimChar"/>
        </w:rPr>
        <w:t>## [337] -24.19344  17.14165  -7.46869   2.83910  -9.24940 -17.47782 -23.26891</w:t>
      </w:r>
      <w:r>
        <w:br/>
      </w:r>
      <w:r>
        <w:rPr>
          <w:rStyle w:val="VerbatimChar"/>
        </w:rPr>
        <w:t>## [344]   9.560</w:t>
      </w:r>
      <w:r>
        <w:rPr>
          <w:rStyle w:val="VerbatimChar"/>
        </w:rPr>
        <w:t>38   2.92160   2.32324   2.44949  -8.42771  -2.76020   6.46605</w:t>
      </w:r>
      <w:r>
        <w:br/>
      </w:r>
      <w:r>
        <w:rPr>
          <w:rStyle w:val="VerbatimChar"/>
        </w:rPr>
        <w:t>## [351]   4.39223   8.16952   5.83557   4.80150  -2.31540  -3.37879  -9.14478</w:t>
      </w:r>
      <w:r>
        <w:br/>
      </w:r>
      <w:r>
        <w:rPr>
          <w:rStyle w:val="VerbatimChar"/>
        </w:rPr>
        <w:t>## [358]   9.99993  -6.79440   5.54716  -2.44011   1.29575   3.14001  -3.30290</w:t>
      </w:r>
      <w:r>
        <w:br/>
      </w:r>
      <w:r>
        <w:rPr>
          <w:rStyle w:val="VerbatimChar"/>
        </w:rPr>
        <w:t>## [365] -16.18932  -2.72032  -8.90</w:t>
      </w:r>
      <w:r>
        <w:rPr>
          <w:rStyle w:val="VerbatimChar"/>
        </w:rPr>
        <w:t>866  22.39521  -2.56214   8.11346  -6.96910</w:t>
      </w:r>
      <w:r>
        <w:br/>
      </w:r>
      <w:r>
        <w:rPr>
          <w:rStyle w:val="VerbatimChar"/>
        </w:rPr>
        <w:t>## [372]  -2.09005 -16.04303  14.42847   6.00994   5.81826  -5.70160  18.42597</w:t>
      </w:r>
      <w:r>
        <w:br/>
      </w:r>
      <w:r>
        <w:rPr>
          <w:rStyle w:val="VerbatimChar"/>
        </w:rPr>
        <w:t>## [379]   3.60302  -2.22960   0.88213  -0.84032 -12.14771  -5.59169   3.36448</w:t>
      </w:r>
      <w:r>
        <w:br/>
      </w:r>
      <w:r>
        <w:rPr>
          <w:rStyle w:val="VerbatimChar"/>
        </w:rPr>
        <w:t>## [386] -10.15751 -13.92462 -24.07480  -4.35219  -8.3</w:t>
      </w:r>
      <w:r>
        <w:rPr>
          <w:rStyle w:val="VerbatimChar"/>
        </w:rPr>
        <w:t>9451  -6.39069  13.52571</w:t>
      </w:r>
      <w:r>
        <w:br/>
      </w:r>
      <w:r>
        <w:rPr>
          <w:rStyle w:val="VerbatimChar"/>
        </w:rPr>
        <w:t>## [393]  11.42357  11.59484   7.19373   5.13373  16.76331  13.34414   9.11178</w:t>
      </w:r>
      <w:r>
        <w:br/>
      </w:r>
      <w:r>
        <w:rPr>
          <w:rStyle w:val="VerbatimChar"/>
        </w:rPr>
        <w:t>## [400]  -7.80190   3.65543  -0.76366   4.88789   0.09023   0.92039  -4.29564</w:t>
      </w:r>
      <w:r>
        <w:br/>
      </w:r>
      <w:r>
        <w:rPr>
          <w:rStyle w:val="VerbatimChar"/>
        </w:rPr>
        <w:t>## [407]   6.56111   4.67945  -1.33865 -10.41449  -3.52147  -0.04734  -2.</w:t>
      </w:r>
      <w:r>
        <w:rPr>
          <w:rStyle w:val="VerbatimChar"/>
        </w:rPr>
        <w:t>16858</w:t>
      </w:r>
      <w:r>
        <w:br/>
      </w:r>
      <w:r>
        <w:rPr>
          <w:rStyle w:val="VerbatimChar"/>
        </w:rPr>
        <w:t>## [414]   0.71080 -13.24401 -13.79757   6.84761   0.45579   3.38313 -12.57647</w:t>
      </w:r>
      <w:r>
        <w:br/>
      </w:r>
      <w:r>
        <w:rPr>
          <w:rStyle w:val="VerbatimChar"/>
        </w:rPr>
        <w:t>## [421]  -4.49748  17.70905   3.35250  19.46373   3.03815  18.63156  13.15648</w:t>
      </w:r>
      <w:r>
        <w:br/>
      </w:r>
      <w:r>
        <w:rPr>
          <w:rStyle w:val="VerbatimChar"/>
        </w:rPr>
        <w:t>## [428]  -8.23460  11.49040 -15.25374  -5.15700  14.43549 -11.39780  -6.67937</w:t>
      </w:r>
      <w:r>
        <w:br/>
      </w:r>
      <w:r>
        <w:rPr>
          <w:rStyle w:val="VerbatimChar"/>
        </w:rPr>
        <w:t>## [435]  14.</w:t>
      </w:r>
      <w:r>
        <w:rPr>
          <w:rStyle w:val="VerbatimChar"/>
        </w:rPr>
        <w:t>81158  -2.09635 -12.69309  11.43396   9.01925   3.11443   2.49092</w:t>
      </w:r>
      <w:r>
        <w:br/>
      </w:r>
      <w:r>
        <w:rPr>
          <w:rStyle w:val="VerbatimChar"/>
        </w:rPr>
        <w:t>## [442]  10.63050  14.82258   4.24545  21.20267  -8.28008 -18.10338 -23.79338</w:t>
      </w:r>
      <w:r>
        <w:br/>
      </w:r>
      <w:r>
        <w:rPr>
          <w:rStyle w:val="VerbatimChar"/>
        </w:rPr>
        <w:t>## [449]   4.53715   1.54668  13.92399  -3.71732   4.67433  -4.10764 -11.77813</w:t>
      </w:r>
      <w:r>
        <w:br/>
      </w:r>
      <w:r>
        <w:rPr>
          <w:rStyle w:val="VerbatimChar"/>
        </w:rPr>
        <w:t>## [456]  -6.43809  -7.90284  -4</w:t>
      </w:r>
      <w:r>
        <w:rPr>
          <w:rStyle w:val="VerbatimChar"/>
        </w:rPr>
        <w:t>.19177  16.68868  14.14998   3.15147 -16.30496</w:t>
      </w:r>
      <w:r>
        <w:br/>
      </w:r>
      <w:r>
        <w:rPr>
          <w:rStyle w:val="VerbatimChar"/>
        </w:rPr>
        <w:t>## [463]  12.49592  -9.32186 -18.41415   1.18198  16.76543  -2.26368  15.41880</w:t>
      </w:r>
      <w:r>
        <w:br/>
      </w:r>
      <w:r>
        <w:rPr>
          <w:rStyle w:val="VerbatimChar"/>
        </w:rPr>
        <w:t>## [470] -13.21430 -11.74136  -2.28967  17.84392  -1.24586  15.21522   3.09794</w:t>
      </w:r>
      <w:r>
        <w:br/>
      </w:r>
      <w:r>
        <w:rPr>
          <w:rStyle w:val="VerbatimChar"/>
        </w:rPr>
        <w:t>## [477]  -0.88996  -1.11315   7.44733   1.48602  -</w:t>
      </w:r>
      <w:r>
        <w:rPr>
          <w:rStyle w:val="VerbatimChar"/>
        </w:rPr>
        <w:t>2.24007  -0.53823  -8.53000</w:t>
      </w:r>
      <w:r>
        <w:br/>
      </w:r>
      <w:r>
        <w:rPr>
          <w:rStyle w:val="VerbatimChar"/>
        </w:rPr>
        <w:t>## [484]  -9.44480  -0.25790  -6.01718  -9.13605   3.96278   3.23470  18.25197</w:t>
      </w:r>
      <w:r>
        <w:br/>
      </w:r>
      <w:r>
        <w:rPr>
          <w:rStyle w:val="VerbatimChar"/>
        </w:rPr>
        <w:t xml:space="preserve">## [491]  -5.03759   9.12430  -8.12864  -3.60602  10.32273   8.14364  </w:t>
      </w:r>
      <w:r>
        <w:rPr>
          <w:rStyle w:val="VerbatimChar"/>
        </w:rPr>
        <w:lastRenderedPageBreak/>
        <w:t>17.03843</w:t>
      </w:r>
      <w:r>
        <w:br/>
      </w:r>
      <w:r>
        <w:rPr>
          <w:rStyle w:val="VerbatimChar"/>
        </w:rPr>
        <w:t>## [498]   5.54908   2.69686   4.99950</w:t>
      </w:r>
    </w:p>
    <w:p w:rsidR="00917C36" w:rsidRDefault="00251B91">
      <w:r>
        <w:t xml:space="preserve">Lembre-se: quando você usa uma </w:t>
      </w:r>
      <w:r>
        <w:t>função, o R retorna o resultado mas não salva o resultado. Para salvar um resultado, lembre-se de criar um objeto!</w:t>
      </w:r>
    </w:p>
    <w:p w:rsidR="00917C36" w:rsidRDefault="00251B91">
      <w:r>
        <w:t>Vamos criar objetos para guardar os resultados:</w:t>
      </w:r>
    </w:p>
    <w:p w:rsidR="00917C36" w:rsidRDefault="00251B91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 xml:space="preserve">Observe que, como a função </w:t>
      </w:r>
      <w:proofErr w:type="spellStart"/>
      <w:proofErr w:type="gramStart"/>
      <w:r w:rsidRPr="00251B91">
        <w:rPr>
          <w:lang w:val="pt-BR"/>
        </w:rPr>
        <w:t>rnorm</w:t>
      </w:r>
      <w:proofErr w:type="spellEnd"/>
      <w:r w:rsidRPr="00251B91">
        <w:rPr>
          <w:lang w:val="pt-BR"/>
        </w:rPr>
        <w:t>(</w:t>
      </w:r>
      <w:proofErr w:type="gramEnd"/>
      <w:r w:rsidRPr="00251B91">
        <w:rPr>
          <w:lang w:val="pt-BR"/>
        </w:rPr>
        <w:t>) cria números aleatórios, cada vez que ela é chamada cria um conjunto diferente de números. Mas o objeto criado armazena uma sequência específica.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rnorm</w:t>
      </w:r>
      <w:proofErr w:type="spellEnd"/>
      <w:proofErr w:type="gramEnd"/>
      <w:r w:rsidRPr="00251B91">
        <w:rPr>
          <w:rStyle w:val="NormalTok"/>
          <w:lang w:val="pt-BR"/>
        </w:rPr>
        <w:t>(</w:t>
      </w:r>
      <w:r w:rsidRPr="00251B91">
        <w:rPr>
          <w:rStyle w:val="DataTypeTok"/>
          <w:lang w:val="pt-BR"/>
        </w:rPr>
        <w:t>n=</w:t>
      </w:r>
      <w:r w:rsidRPr="00251B91">
        <w:rPr>
          <w:rStyle w:val="DecValTok"/>
          <w:lang w:val="pt-BR"/>
        </w:rPr>
        <w:t>10</w:t>
      </w:r>
      <w:r w:rsidRPr="00251B91">
        <w:rPr>
          <w:rStyle w:val="NormalTok"/>
          <w:lang w:val="pt-BR"/>
        </w:rPr>
        <w:t>,</w:t>
      </w:r>
      <w:r w:rsidRPr="00251B91">
        <w:rPr>
          <w:rStyle w:val="DataTypeTok"/>
          <w:lang w:val="pt-BR"/>
        </w:rPr>
        <w:t>mean=</w:t>
      </w:r>
      <w:r w:rsidRPr="00251B91">
        <w:rPr>
          <w:rStyle w:val="DecValTok"/>
          <w:lang w:val="pt-BR"/>
        </w:rPr>
        <w:t>0</w:t>
      </w:r>
      <w:r w:rsidRPr="00251B91">
        <w:rPr>
          <w:rStyle w:val="NormalTok"/>
          <w:lang w:val="pt-BR"/>
        </w:rPr>
        <w:t>,</w:t>
      </w:r>
      <w:r w:rsidRPr="00251B91">
        <w:rPr>
          <w:rStyle w:val="DataTypeTok"/>
          <w:lang w:val="pt-BR"/>
        </w:rPr>
        <w:t>sd=</w:t>
      </w:r>
      <w:r w:rsidRPr="00251B91">
        <w:rPr>
          <w:rStyle w:val="DecValTok"/>
          <w:lang w:val="pt-BR"/>
        </w:rPr>
        <w:t>500</w:t>
      </w:r>
      <w:r w:rsidRPr="00251B91">
        <w:rPr>
          <w:rStyle w:val="NormalTok"/>
          <w:lang w:val="pt-BR"/>
        </w:rPr>
        <w:t>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 xml:space="preserve">##  [1]  146.60  279.56 -236.42   27.42  512.44  </w:t>
      </w:r>
      <w:r w:rsidRPr="00251B91">
        <w:rPr>
          <w:rStyle w:val="VerbatimChar"/>
          <w:lang w:val="pt-BR"/>
        </w:rPr>
        <w:t>357.85  569.69 -634.34</w:t>
      </w:r>
      <w:r w:rsidRPr="00251B91">
        <w:rPr>
          <w:lang w:val="pt-BR"/>
        </w:rPr>
        <w:br/>
      </w:r>
      <w:r w:rsidRPr="00251B91">
        <w:rPr>
          <w:rStyle w:val="VerbatimChar"/>
          <w:lang w:val="pt-BR"/>
        </w:rPr>
        <w:t>##  [9]  534.53 -356.69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rnorm</w:t>
      </w:r>
      <w:proofErr w:type="spellEnd"/>
      <w:proofErr w:type="gramEnd"/>
      <w:r w:rsidRPr="00251B91">
        <w:rPr>
          <w:rStyle w:val="NormalTok"/>
          <w:lang w:val="pt-BR"/>
        </w:rPr>
        <w:t>(</w:t>
      </w:r>
      <w:r w:rsidRPr="00251B91">
        <w:rPr>
          <w:rStyle w:val="DataTypeTok"/>
          <w:lang w:val="pt-BR"/>
        </w:rPr>
        <w:t>n=</w:t>
      </w:r>
      <w:r w:rsidRPr="00251B91">
        <w:rPr>
          <w:rStyle w:val="DecValTok"/>
          <w:lang w:val="pt-BR"/>
        </w:rPr>
        <w:t>10</w:t>
      </w:r>
      <w:r w:rsidRPr="00251B91">
        <w:rPr>
          <w:rStyle w:val="NormalTok"/>
          <w:lang w:val="pt-BR"/>
        </w:rPr>
        <w:t>,</w:t>
      </w:r>
      <w:r w:rsidRPr="00251B91">
        <w:rPr>
          <w:rStyle w:val="DataTypeTok"/>
          <w:lang w:val="pt-BR"/>
        </w:rPr>
        <w:t>mean=</w:t>
      </w:r>
      <w:r w:rsidRPr="00251B91">
        <w:rPr>
          <w:rStyle w:val="DecValTok"/>
          <w:lang w:val="pt-BR"/>
        </w:rPr>
        <w:t>0</w:t>
      </w:r>
      <w:r w:rsidRPr="00251B91">
        <w:rPr>
          <w:rStyle w:val="NormalTok"/>
          <w:lang w:val="pt-BR"/>
        </w:rPr>
        <w:t>,</w:t>
      </w:r>
      <w:r w:rsidRPr="00251B91">
        <w:rPr>
          <w:rStyle w:val="DataTypeTok"/>
          <w:lang w:val="pt-BR"/>
        </w:rPr>
        <w:t>sd=</w:t>
      </w:r>
      <w:r w:rsidRPr="00251B91">
        <w:rPr>
          <w:rStyle w:val="DecValTok"/>
          <w:lang w:val="pt-BR"/>
        </w:rPr>
        <w:t>500</w:t>
      </w:r>
      <w:r w:rsidRPr="00251B91">
        <w:rPr>
          <w:rStyle w:val="NormalTok"/>
          <w:lang w:val="pt-BR"/>
        </w:rPr>
        <w:t>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 [1]    2.877  361.673 -266.702  320.505 -272.884  246.150 -280.900</w:t>
      </w:r>
      <w:r w:rsidRPr="00251B91">
        <w:rPr>
          <w:lang w:val="pt-BR"/>
        </w:rPr>
        <w:br/>
      </w:r>
      <w:r w:rsidRPr="00251B91">
        <w:rPr>
          <w:rStyle w:val="VerbatimChar"/>
          <w:lang w:val="pt-BR"/>
        </w:rPr>
        <w:t>##  [8]  337.669 -232.903    4.274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rnorm</w:t>
      </w:r>
      <w:proofErr w:type="spellEnd"/>
      <w:proofErr w:type="gramEnd"/>
      <w:r w:rsidRPr="00251B91">
        <w:rPr>
          <w:rStyle w:val="NormalTok"/>
          <w:lang w:val="pt-BR"/>
        </w:rPr>
        <w:t>(</w:t>
      </w:r>
      <w:r w:rsidRPr="00251B91">
        <w:rPr>
          <w:rStyle w:val="DataTypeTok"/>
          <w:lang w:val="pt-BR"/>
        </w:rPr>
        <w:t>n=</w:t>
      </w:r>
      <w:r w:rsidRPr="00251B91">
        <w:rPr>
          <w:rStyle w:val="DecValTok"/>
          <w:lang w:val="pt-BR"/>
        </w:rPr>
        <w:t>10</w:t>
      </w:r>
      <w:r w:rsidRPr="00251B91">
        <w:rPr>
          <w:rStyle w:val="NormalTok"/>
          <w:lang w:val="pt-BR"/>
        </w:rPr>
        <w:t>,</w:t>
      </w:r>
      <w:r w:rsidRPr="00251B91">
        <w:rPr>
          <w:rStyle w:val="DataTypeTok"/>
          <w:lang w:val="pt-BR"/>
        </w:rPr>
        <w:t>mean=</w:t>
      </w:r>
      <w:r w:rsidRPr="00251B91">
        <w:rPr>
          <w:rStyle w:val="DecValTok"/>
          <w:lang w:val="pt-BR"/>
        </w:rPr>
        <w:t>0</w:t>
      </w:r>
      <w:r w:rsidRPr="00251B91">
        <w:rPr>
          <w:rStyle w:val="NormalTok"/>
          <w:lang w:val="pt-BR"/>
        </w:rPr>
        <w:t>,</w:t>
      </w:r>
      <w:r w:rsidRPr="00251B91">
        <w:rPr>
          <w:rStyle w:val="DataTypeTok"/>
          <w:lang w:val="pt-BR"/>
        </w:rPr>
        <w:t>sd=</w:t>
      </w:r>
      <w:r w:rsidRPr="00251B91">
        <w:rPr>
          <w:rStyle w:val="DecValTok"/>
          <w:lang w:val="pt-BR"/>
        </w:rPr>
        <w:t>500</w:t>
      </w:r>
      <w:r w:rsidRPr="00251B91">
        <w:rPr>
          <w:rStyle w:val="NormalTok"/>
          <w:lang w:val="pt-BR"/>
        </w:rPr>
        <w:t xml:space="preserve">) </w:t>
      </w:r>
      <w:r w:rsidRPr="00251B91">
        <w:rPr>
          <w:rStyle w:val="CommentTok"/>
          <w:lang w:val="pt-BR"/>
        </w:rPr>
        <w:t>#Três sequências diferentes</w:t>
      </w:r>
    </w:p>
    <w:p w:rsidR="00917C36" w:rsidRDefault="00251B91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 630.65   142.</w:t>
      </w:r>
      <w:r>
        <w:rPr>
          <w:rStyle w:val="VerbatimChar"/>
        </w:rPr>
        <w:t>42 -1043.68   -32.37   139.87   242.86   175.55</w:t>
      </w:r>
      <w:r>
        <w:br/>
      </w:r>
      <w:r>
        <w:rPr>
          <w:rStyle w:val="VerbatimChar"/>
        </w:rPr>
        <w:t>##  [8]  -262.36  -131.79  -577.60</w:t>
      </w:r>
    </w:p>
    <w:p w:rsidR="00917C36" w:rsidRDefault="00251B91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 [1]  158.33  524.50  623.12  265.10  589.10  -19.69  377.77 -425.49</w:t>
      </w:r>
      <w:r w:rsidRPr="00251B91">
        <w:rPr>
          <w:lang w:val="pt-BR"/>
        </w:rPr>
        <w:br/>
      </w:r>
      <w:r w:rsidRPr="00251B91">
        <w:rPr>
          <w:rStyle w:val="VerbatimChar"/>
          <w:lang w:val="pt-BR"/>
        </w:rPr>
        <w:t>##  [9] -238.06  -71.73</w:t>
      </w:r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d</w:t>
      </w:r>
      <w:proofErr w:type="gramEnd"/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 [1]  158.33  524.50  623.12  265.10  589.10  -19.69  377.77 -425.49</w:t>
      </w:r>
      <w:r w:rsidRPr="00251B91">
        <w:rPr>
          <w:lang w:val="pt-BR"/>
        </w:rPr>
        <w:br/>
      </w:r>
      <w:r w:rsidRPr="00251B91">
        <w:rPr>
          <w:rStyle w:val="VerbatimChar"/>
          <w:lang w:val="pt-BR"/>
        </w:rPr>
        <w:t>##  [9] -238.06  -71.73</w:t>
      </w:r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d</w:t>
      </w:r>
      <w:proofErr w:type="gramEnd"/>
      <w:r w:rsidRPr="00251B91">
        <w:rPr>
          <w:rStyle w:val="NormalTok"/>
          <w:lang w:val="pt-BR"/>
        </w:rPr>
        <w:t xml:space="preserve"> </w:t>
      </w:r>
      <w:r w:rsidRPr="00251B91">
        <w:rPr>
          <w:rStyle w:val="CommentTok"/>
          <w:lang w:val="pt-BR"/>
        </w:rPr>
        <w:t>#A mesma sequência três vezes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 [1]  158.33  524.50  623.12  265.10  589.10  -19.69  377.77 -425.49</w:t>
      </w:r>
      <w:r w:rsidRPr="00251B91">
        <w:rPr>
          <w:lang w:val="pt-BR"/>
        </w:rPr>
        <w:br/>
      </w:r>
      <w:r w:rsidRPr="00251B91">
        <w:rPr>
          <w:rStyle w:val="VerbatimChar"/>
          <w:lang w:val="pt-BR"/>
        </w:rPr>
        <w:t>##  [9] -238.06  -71.73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 xml:space="preserve">Não acredita na função </w:t>
      </w:r>
      <w:proofErr w:type="spellStart"/>
      <w:proofErr w:type="gramStart"/>
      <w:r w:rsidRPr="00251B91">
        <w:rPr>
          <w:lang w:val="pt-BR"/>
        </w:rPr>
        <w:t>rnorm</w:t>
      </w:r>
      <w:proofErr w:type="spellEnd"/>
      <w:r w:rsidRPr="00251B91">
        <w:rPr>
          <w:lang w:val="pt-BR"/>
        </w:rPr>
        <w:t>(</w:t>
      </w:r>
      <w:proofErr w:type="gramEnd"/>
      <w:r w:rsidRPr="00251B91">
        <w:rPr>
          <w:lang w:val="pt-BR"/>
        </w:rPr>
        <w:t xml:space="preserve">)? </w:t>
      </w:r>
      <w:r w:rsidRPr="00251B91">
        <w:rPr>
          <w:lang w:val="pt-BR"/>
        </w:rPr>
        <w:t xml:space="preserve">Use as funções </w:t>
      </w:r>
      <w:proofErr w:type="spellStart"/>
      <w:proofErr w:type="gramStart"/>
      <w:r w:rsidRPr="00251B91">
        <w:rPr>
          <w:lang w:val="pt-BR"/>
        </w:rPr>
        <w:t>mean</w:t>
      </w:r>
      <w:proofErr w:type="spellEnd"/>
      <w:r w:rsidRPr="00251B91">
        <w:rPr>
          <w:lang w:val="pt-BR"/>
        </w:rPr>
        <w:t>(</w:t>
      </w:r>
      <w:proofErr w:type="gramEnd"/>
      <w:r w:rsidRPr="00251B91">
        <w:rPr>
          <w:lang w:val="pt-BR"/>
        </w:rPr>
        <w:t xml:space="preserve">) e </w:t>
      </w:r>
      <w:proofErr w:type="spellStart"/>
      <w:r w:rsidRPr="00251B91">
        <w:rPr>
          <w:lang w:val="pt-BR"/>
        </w:rPr>
        <w:t>sd</w:t>
      </w:r>
      <w:proofErr w:type="spellEnd"/>
      <w:r w:rsidRPr="00251B91">
        <w:rPr>
          <w:lang w:val="pt-BR"/>
        </w:rPr>
        <w:t>() para conferir se a média e desvio padrão dos números está correta.</w:t>
      </w:r>
    </w:p>
    <w:p w:rsidR="00917C36" w:rsidRDefault="00251B91">
      <w:pPr>
        <w:pStyle w:val="SourceCode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a)</w:t>
      </w:r>
    </w:p>
    <w:p w:rsidR="00917C36" w:rsidRDefault="00251B91">
      <w:pPr>
        <w:pStyle w:val="SourceCode"/>
      </w:pPr>
      <w:r>
        <w:rPr>
          <w:rStyle w:val="VerbatimChar"/>
        </w:rPr>
        <w:t>## [1] -4.162</w:t>
      </w:r>
    </w:p>
    <w:p w:rsidR="00917C36" w:rsidRDefault="00251B9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)</w:t>
      </w:r>
    </w:p>
    <w:p w:rsidR="00917C36" w:rsidRDefault="00251B91">
      <w:pPr>
        <w:pStyle w:val="SourceCode"/>
      </w:pPr>
      <w:r>
        <w:rPr>
          <w:rStyle w:val="VerbatimChar"/>
        </w:rPr>
        <w:lastRenderedPageBreak/>
        <w:t>## [1] 7.636</w:t>
      </w:r>
    </w:p>
    <w:p w:rsidR="00917C36" w:rsidRDefault="00251B9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b)</w:t>
      </w:r>
    </w:p>
    <w:p w:rsidR="00917C36" w:rsidRDefault="00251B91">
      <w:pPr>
        <w:pStyle w:val="SourceCode"/>
      </w:pPr>
      <w:r>
        <w:rPr>
          <w:rStyle w:val="VerbatimChar"/>
        </w:rPr>
        <w:t>## [1] 300.4</w:t>
      </w:r>
    </w:p>
    <w:p w:rsidR="00917C36" w:rsidRDefault="00251B9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)</w:t>
      </w:r>
    </w:p>
    <w:p w:rsidR="00917C36" w:rsidRDefault="00251B91">
      <w:pPr>
        <w:pStyle w:val="SourceCode"/>
      </w:pPr>
      <w:r>
        <w:rPr>
          <w:rStyle w:val="VerbatimChar"/>
        </w:rPr>
        <w:t>## [1] 0.01651</w:t>
      </w:r>
    </w:p>
    <w:p w:rsidR="00917C36" w:rsidRDefault="00251B9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)</w:t>
      </w:r>
    </w:p>
    <w:p w:rsidR="00917C36" w:rsidRDefault="00251B91">
      <w:pPr>
        <w:pStyle w:val="SourceCode"/>
      </w:pPr>
      <w:r>
        <w:rPr>
          <w:rStyle w:val="VerbatimChar"/>
        </w:rPr>
        <w:t>## [1] -0.3618</w:t>
      </w:r>
    </w:p>
    <w:p w:rsidR="00917C36" w:rsidRDefault="00251B9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c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10.05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mean</w:t>
      </w:r>
      <w:proofErr w:type="spellEnd"/>
      <w:proofErr w:type="gramEnd"/>
      <w:r w:rsidRPr="00251B91">
        <w:rPr>
          <w:rStyle w:val="NormalTok"/>
          <w:lang w:val="pt-BR"/>
        </w:rPr>
        <w:t>(d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178.3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sd</w:t>
      </w:r>
      <w:proofErr w:type="spellEnd"/>
      <w:proofErr w:type="gramEnd"/>
      <w:r w:rsidRPr="00251B91">
        <w:rPr>
          <w:rStyle w:val="NormalTok"/>
          <w:lang w:val="pt-BR"/>
        </w:rPr>
        <w:t>(d)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>## [1] 361.1</w:t>
      </w:r>
    </w:p>
    <w:p w:rsidR="00917C36" w:rsidRPr="00251B91" w:rsidRDefault="00251B91">
      <w:pPr>
        <w:pStyle w:val="Ttulo4"/>
        <w:rPr>
          <w:lang w:val="pt-BR"/>
        </w:rPr>
      </w:pPr>
      <w:bookmarkStart w:id="2" w:name="mais-algumas-funcoes-uteis"/>
      <w:r w:rsidRPr="00251B91">
        <w:rPr>
          <w:lang w:val="pt-BR"/>
        </w:rPr>
        <w:t>Mais algumas funções úteis</w:t>
      </w:r>
    </w:p>
    <w:bookmarkEnd w:id="2"/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 xml:space="preserve">Às vezes, é necessário saber quais objetos estão </w:t>
      </w:r>
      <w:proofErr w:type="spellStart"/>
      <w:r w:rsidRPr="00251B91">
        <w:rPr>
          <w:lang w:val="pt-BR"/>
        </w:rPr>
        <w:t>salvos.Outras</w:t>
      </w:r>
      <w:proofErr w:type="spellEnd"/>
      <w:r w:rsidRPr="00251B91">
        <w:rPr>
          <w:lang w:val="pt-BR"/>
        </w:rPr>
        <w:t xml:space="preserve"> vezes, é necessário excluí-los. Para isso servem as funções </w:t>
      </w:r>
      <w:proofErr w:type="spellStart"/>
      <w:proofErr w:type="gramStart"/>
      <w:r w:rsidRPr="00251B91">
        <w:rPr>
          <w:lang w:val="pt-BR"/>
        </w:rPr>
        <w:t>ls</w:t>
      </w:r>
      <w:proofErr w:type="spellEnd"/>
      <w:r w:rsidRPr="00251B91">
        <w:rPr>
          <w:lang w:val="pt-BR"/>
        </w:rPr>
        <w:t>(</w:t>
      </w:r>
      <w:proofErr w:type="gramEnd"/>
      <w:r w:rsidRPr="00251B91">
        <w:rPr>
          <w:lang w:val="pt-BR"/>
        </w:rPr>
        <w:t xml:space="preserve">) e </w:t>
      </w:r>
      <w:proofErr w:type="spellStart"/>
      <w:r w:rsidRPr="00251B91">
        <w:rPr>
          <w:lang w:val="pt-BR"/>
        </w:rPr>
        <w:t>rm</w:t>
      </w:r>
      <w:proofErr w:type="spellEnd"/>
      <w:r w:rsidRPr="00251B91">
        <w:rPr>
          <w:lang w:val="pt-BR"/>
        </w:rPr>
        <w:t>()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ls</w:t>
      </w:r>
      <w:proofErr w:type="spellEnd"/>
      <w:r w:rsidRPr="00251B91">
        <w:rPr>
          <w:rStyle w:val="NormalTok"/>
          <w:lang w:val="pt-BR"/>
        </w:rPr>
        <w:t>(</w:t>
      </w:r>
      <w:proofErr w:type="gramEnd"/>
      <w:r w:rsidRPr="00251B91">
        <w:rPr>
          <w:rStyle w:val="NormalTok"/>
          <w:lang w:val="pt-BR"/>
        </w:rPr>
        <w:t xml:space="preserve">)  </w:t>
      </w:r>
      <w:r w:rsidRPr="00251B91">
        <w:rPr>
          <w:rStyle w:val="CommentTok"/>
          <w:lang w:val="pt-BR"/>
        </w:rPr>
        <w:t xml:space="preserve">#Retorna o nome dos objetos </w:t>
      </w:r>
      <w:proofErr w:type="spellStart"/>
      <w:r w:rsidRPr="00251B91">
        <w:rPr>
          <w:rStyle w:val="CommentTok"/>
          <w:lang w:val="pt-BR"/>
        </w:rPr>
        <w:t>criados.Esta</w:t>
      </w:r>
      <w:proofErr w:type="spellEnd"/>
      <w:r w:rsidRPr="00251B91">
        <w:rPr>
          <w:rStyle w:val="CommentTok"/>
          <w:lang w:val="pt-BR"/>
        </w:rPr>
        <w:t xml:space="preserve"> função não tem argumentos.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 xml:space="preserve">## [1] </w:t>
      </w:r>
      <w:r w:rsidRPr="00251B91">
        <w:rPr>
          <w:rStyle w:val="VerbatimChar"/>
          <w:lang w:val="pt-BR"/>
        </w:rPr>
        <w:t>"a"        "b"        "c"        "d"        "</w:t>
      </w:r>
      <w:proofErr w:type="spellStart"/>
      <w:r w:rsidRPr="00251B91">
        <w:rPr>
          <w:rStyle w:val="VerbatimChar"/>
          <w:lang w:val="pt-BR"/>
        </w:rPr>
        <w:t>metadata</w:t>
      </w:r>
      <w:proofErr w:type="spellEnd"/>
      <w:r w:rsidRPr="00251B91">
        <w:rPr>
          <w:rStyle w:val="VerbatimChar"/>
          <w:lang w:val="pt-BR"/>
        </w:rPr>
        <w:t xml:space="preserve">" "x"       </w:t>
      </w:r>
      <w:r w:rsidRPr="00251B91">
        <w:rPr>
          <w:lang w:val="pt-BR"/>
        </w:rPr>
        <w:br/>
      </w:r>
      <w:r w:rsidRPr="00251B91">
        <w:rPr>
          <w:rStyle w:val="VerbatimChar"/>
          <w:lang w:val="pt-BR"/>
        </w:rPr>
        <w:t>## [7] "y"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rm</w:t>
      </w:r>
      <w:proofErr w:type="spellEnd"/>
      <w:proofErr w:type="gramEnd"/>
      <w:r w:rsidRPr="00251B91">
        <w:rPr>
          <w:rStyle w:val="NormalTok"/>
          <w:lang w:val="pt-BR"/>
        </w:rPr>
        <w:t>(</w:t>
      </w:r>
      <w:r w:rsidRPr="00251B91">
        <w:rPr>
          <w:rStyle w:val="StringTok"/>
          <w:lang w:val="pt-BR"/>
        </w:rPr>
        <w:t>"objeto"</w:t>
      </w:r>
      <w:r w:rsidRPr="00251B91">
        <w:rPr>
          <w:rStyle w:val="NormalTok"/>
          <w:lang w:val="pt-BR"/>
        </w:rPr>
        <w:t xml:space="preserve">)  </w:t>
      </w:r>
      <w:r w:rsidRPr="00251B91">
        <w:rPr>
          <w:rStyle w:val="CommentTok"/>
          <w:lang w:val="pt-BR"/>
        </w:rPr>
        <w:t>#Exclui o objeto chamado objeto.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VerbatimChar"/>
          <w:lang w:val="pt-BR"/>
        </w:rPr>
        <w:t xml:space="preserve">## </w:t>
      </w:r>
      <w:proofErr w:type="spellStart"/>
      <w:r w:rsidRPr="00251B91">
        <w:rPr>
          <w:rStyle w:val="VerbatimChar"/>
          <w:lang w:val="pt-BR"/>
        </w:rPr>
        <w:t>Warning</w:t>
      </w:r>
      <w:proofErr w:type="spellEnd"/>
      <w:r w:rsidRPr="00251B91">
        <w:rPr>
          <w:rStyle w:val="VerbatimChar"/>
          <w:lang w:val="pt-BR"/>
        </w:rPr>
        <w:t>: objeto 'objeto' não encontrado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rm</w:t>
      </w:r>
      <w:proofErr w:type="spellEnd"/>
      <w:proofErr w:type="gramEnd"/>
      <w:r w:rsidRPr="00251B91">
        <w:rPr>
          <w:rStyle w:val="NormalTok"/>
          <w:lang w:val="pt-BR"/>
        </w:rPr>
        <w:t>(</w:t>
      </w:r>
      <w:proofErr w:type="spellStart"/>
      <w:r w:rsidRPr="00251B91">
        <w:rPr>
          <w:rStyle w:val="DataTypeTok"/>
          <w:lang w:val="pt-BR"/>
        </w:rPr>
        <w:t>list</w:t>
      </w:r>
      <w:proofErr w:type="spellEnd"/>
      <w:r w:rsidRPr="00251B91">
        <w:rPr>
          <w:rStyle w:val="DataTypeTok"/>
          <w:lang w:val="pt-BR"/>
        </w:rPr>
        <w:t>=</w:t>
      </w:r>
      <w:r w:rsidRPr="00251B91">
        <w:rPr>
          <w:rStyle w:val="KeywordTok"/>
          <w:lang w:val="pt-BR"/>
        </w:rPr>
        <w:t>c</w:t>
      </w:r>
      <w:r w:rsidRPr="00251B91">
        <w:rPr>
          <w:rStyle w:val="NormalTok"/>
          <w:lang w:val="pt-BR"/>
        </w:rPr>
        <w:t>(</w:t>
      </w:r>
      <w:r w:rsidRPr="00251B91">
        <w:rPr>
          <w:rStyle w:val="StringTok"/>
          <w:lang w:val="pt-BR"/>
        </w:rPr>
        <w:t>"</w:t>
      </w:r>
      <w:proofErr w:type="spellStart"/>
      <w:r w:rsidRPr="00251B91">
        <w:rPr>
          <w:rStyle w:val="StringTok"/>
          <w:lang w:val="pt-BR"/>
        </w:rPr>
        <w:t>a"</w:t>
      </w:r>
      <w:r w:rsidRPr="00251B91">
        <w:rPr>
          <w:rStyle w:val="NormalTok"/>
          <w:lang w:val="pt-BR"/>
        </w:rPr>
        <w:t>,</w:t>
      </w:r>
      <w:r w:rsidRPr="00251B91">
        <w:rPr>
          <w:rStyle w:val="StringTok"/>
          <w:lang w:val="pt-BR"/>
        </w:rPr>
        <w:t>"b</w:t>
      </w:r>
      <w:proofErr w:type="spellEnd"/>
      <w:r w:rsidRPr="00251B91">
        <w:rPr>
          <w:rStyle w:val="StringTok"/>
          <w:lang w:val="pt-BR"/>
        </w:rPr>
        <w:t>"</w:t>
      </w:r>
      <w:r w:rsidRPr="00251B91">
        <w:rPr>
          <w:rStyle w:val="NormalTok"/>
          <w:lang w:val="pt-BR"/>
        </w:rPr>
        <w:t xml:space="preserve">))  </w:t>
      </w:r>
      <w:r w:rsidRPr="00251B91">
        <w:rPr>
          <w:rStyle w:val="CommentTok"/>
          <w:lang w:val="pt-BR"/>
        </w:rPr>
        <w:t>#Exclui os objetos "a" e "b".</w:t>
      </w:r>
      <w:r w:rsidRPr="00251B91">
        <w:rPr>
          <w:lang w:val="pt-BR"/>
        </w:rPr>
        <w:br/>
      </w:r>
      <w:proofErr w:type="spellStart"/>
      <w:r w:rsidRPr="00251B91">
        <w:rPr>
          <w:rStyle w:val="KeywordTok"/>
          <w:lang w:val="pt-BR"/>
        </w:rPr>
        <w:t>rm</w:t>
      </w:r>
      <w:proofErr w:type="spellEnd"/>
      <w:r w:rsidRPr="00251B91">
        <w:rPr>
          <w:rStyle w:val="NormalTok"/>
          <w:lang w:val="pt-BR"/>
        </w:rPr>
        <w:t>(</w:t>
      </w:r>
      <w:proofErr w:type="spellStart"/>
      <w:r w:rsidRPr="00251B91">
        <w:rPr>
          <w:rStyle w:val="DataTypeTok"/>
          <w:lang w:val="pt-BR"/>
        </w:rPr>
        <w:t>list</w:t>
      </w:r>
      <w:proofErr w:type="spellEnd"/>
      <w:r w:rsidRPr="00251B91">
        <w:rPr>
          <w:rStyle w:val="DataTypeTok"/>
          <w:lang w:val="pt-BR"/>
        </w:rPr>
        <w:t>=</w:t>
      </w:r>
      <w:proofErr w:type="spellStart"/>
      <w:r w:rsidRPr="00251B91">
        <w:rPr>
          <w:rStyle w:val="KeywordTok"/>
          <w:lang w:val="pt-BR"/>
        </w:rPr>
        <w:t>ls</w:t>
      </w:r>
      <w:proofErr w:type="spellEnd"/>
      <w:r w:rsidRPr="00251B91">
        <w:rPr>
          <w:rStyle w:val="NormalTok"/>
          <w:lang w:val="pt-BR"/>
        </w:rPr>
        <w:t xml:space="preserve">())        </w:t>
      </w:r>
      <w:r w:rsidRPr="00251B91">
        <w:rPr>
          <w:rStyle w:val="CommentTok"/>
          <w:lang w:val="pt-BR"/>
        </w:rPr>
        <w:t>#Exclui todos os objetos criados.</w:t>
      </w:r>
    </w:p>
    <w:p w:rsidR="00917C36" w:rsidRPr="00251B91" w:rsidRDefault="00251B91">
      <w:pPr>
        <w:pStyle w:val="Ttulo4"/>
        <w:rPr>
          <w:lang w:val="pt-BR"/>
        </w:rPr>
      </w:pPr>
      <w:bookmarkStart w:id="3" w:name="obtendo-ajuda"/>
      <w:r w:rsidRPr="00251B91">
        <w:rPr>
          <w:lang w:val="pt-BR"/>
        </w:rPr>
        <w:t>Obtendo ajuda</w:t>
      </w:r>
    </w:p>
    <w:p w:rsidR="00917C36" w:rsidRPr="00251B91" w:rsidRDefault="00251B91">
      <w:pPr>
        <w:rPr>
          <w:lang w:val="pt-BR"/>
        </w:rPr>
      </w:pPr>
      <w:bookmarkStart w:id="4" w:name="a-coisa-mais-importante-que-eu-posso-ens"/>
      <w:bookmarkEnd w:id="3"/>
      <w:r w:rsidRPr="00251B91">
        <w:rPr>
          <w:lang w:val="pt-BR"/>
        </w:rPr>
        <w:t>A COISA MAIS IMPORTANTE QUE EU POSSO ENSINAR A VOCÊS É COMO BUSCAREM AJUDA SOZINHOS!!!</w:t>
      </w:r>
    </w:p>
    <w:bookmarkEnd w:id="4"/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 xml:space="preserve">Uma maneira de buscar ajuda é com a função </w:t>
      </w:r>
      <w:proofErr w:type="gramStart"/>
      <w:r w:rsidRPr="00251B91">
        <w:rPr>
          <w:lang w:val="pt-BR"/>
        </w:rPr>
        <w:t>help(</w:t>
      </w:r>
      <w:proofErr w:type="gramEnd"/>
      <w:r w:rsidRPr="00251B91">
        <w:rPr>
          <w:lang w:val="pt-BR"/>
        </w:rPr>
        <w:t>).</w:t>
      </w:r>
    </w:p>
    <w:p w:rsidR="00917C36" w:rsidRDefault="00251B91">
      <w:pPr>
        <w:pStyle w:val="SourceCode"/>
      </w:pPr>
      <w:proofErr w:type="gramStart"/>
      <w:r>
        <w:rPr>
          <w:rStyle w:val="KeywordTok"/>
        </w:rPr>
        <w:t>help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norm</w:t>
      </w:r>
      <w:proofErr w:type="spellEnd"/>
      <w:r>
        <w:rPr>
          <w:rStyle w:val="NormalTok"/>
        </w:rPr>
        <w:t>)</w:t>
      </w:r>
    </w:p>
    <w:p w:rsidR="00917C36" w:rsidRDefault="00251B91">
      <w:pPr>
        <w:pStyle w:val="SourceCode"/>
      </w:pPr>
      <w:r>
        <w:rPr>
          <w:rStyle w:val="VerbatimChar"/>
        </w:rPr>
        <w:t>## starting httpd help server ... done</w:t>
      </w:r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>Outra forma mais si</w:t>
      </w:r>
      <w:r w:rsidRPr="00251B91">
        <w:rPr>
          <w:lang w:val="pt-BR"/>
        </w:rPr>
        <w:t>mples, que tem o mesmo resultado é:</w:t>
      </w:r>
      <w:proofErr w:type="gramStart"/>
      <w:r w:rsidRPr="00251B91">
        <w:rPr>
          <w:lang w:val="pt-BR"/>
        </w:rPr>
        <w:t xml:space="preserve"> ?função</w:t>
      </w:r>
      <w:proofErr w:type="gramEnd"/>
    </w:p>
    <w:p w:rsidR="00917C36" w:rsidRPr="00251B91" w:rsidRDefault="00251B91">
      <w:pPr>
        <w:pStyle w:val="SourceCode"/>
        <w:rPr>
          <w:lang w:val="pt-BR"/>
        </w:rPr>
      </w:pPr>
      <w:proofErr w:type="gramStart"/>
      <w:r w:rsidRPr="00251B91">
        <w:rPr>
          <w:rStyle w:val="NormalTok"/>
          <w:lang w:val="pt-BR"/>
        </w:rPr>
        <w:t>?</w:t>
      </w:r>
      <w:proofErr w:type="spellStart"/>
      <w:r w:rsidRPr="00251B91">
        <w:rPr>
          <w:rStyle w:val="NormalTok"/>
          <w:lang w:val="pt-BR"/>
        </w:rPr>
        <w:t>rnorm</w:t>
      </w:r>
      <w:proofErr w:type="spellEnd"/>
      <w:proofErr w:type="gramEnd"/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>Se você não lembra o nome da função, use dois pontos de interrogação:</w:t>
      </w:r>
    </w:p>
    <w:p w:rsidR="00917C36" w:rsidRPr="00251B91" w:rsidRDefault="00251B91">
      <w:pPr>
        <w:pStyle w:val="SourceCode"/>
        <w:rPr>
          <w:lang w:val="pt-BR"/>
        </w:rPr>
      </w:pPr>
      <w:r w:rsidRPr="00251B91">
        <w:rPr>
          <w:rStyle w:val="NormalTok"/>
          <w:lang w:val="pt-BR"/>
        </w:rPr>
        <w:lastRenderedPageBreak/>
        <w:t>??</w:t>
      </w:r>
      <w:proofErr w:type="spellStart"/>
      <w:r w:rsidRPr="00251B91">
        <w:rPr>
          <w:rStyle w:val="NormalTok"/>
          <w:lang w:val="pt-BR"/>
        </w:rPr>
        <w:t>sequence</w:t>
      </w:r>
      <w:proofErr w:type="spellEnd"/>
    </w:p>
    <w:p w:rsidR="00917C36" w:rsidRPr="00251B91" w:rsidRDefault="00251B91">
      <w:pPr>
        <w:rPr>
          <w:lang w:val="pt-BR"/>
        </w:rPr>
      </w:pPr>
      <w:r w:rsidRPr="00251B91">
        <w:rPr>
          <w:lang w:val="pt-BR"/>
        </w:rPr>
        <w:t>Outras funções interessantes para pedir ajuda:</w:t>
      </w:r>
    </w:p>
    <w:p w:rsidR="00917C36" w:rsidRDefault="00251B91">
      <w:pPr>
        <w:pStyle w:val="SourceCode"/>
      </w:pPr>
      <w:proofErr w:type="spellStart"/>
      <w:proofErr w:type="gramStart"/>
      <w:r>
        <w:rPr>
          <w:rStyle w:val="KeywordTok"/>
        </w:rPr>
        <w:t>help.star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     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Aju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eral</w:t>
      </w:r>
      <w:proofErr w:type="spellEnd"/>
    </w:p>
    <w:p w:rsidR="00917C36" w:rsidRDefault="00251B91">
      <w:pPr>
        <w:pStyle w:val="SourceCode"/>
      </w:pPr>
      <w:r>
        <w:rPr>
          <w:rStyle w:val="VerbatimChar"/>
        </w:rPr>
        <w:t>## If nothing happens, you should open</w:t>
      </w:r>
      <w:r>
        <w:br/>
      </w:r>
      <w:r>
        <w:rPr>
          <w:rStyle w:val="VerbatimChar"/>
        </w:rPr>
        <w:t>## '</w:t>
      </w:r>
      <w:r>
        <w:rPr>
          <w:rStyle w:val="VerbatimChar"/>
        </w:rPr>
        <w:t>http://127.0.0.1:13797/doc/html/index.html' yourself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apropos</w:t>
      </w:r>
      <w:proofErr w:type="spellEnd"/>
      <w:proofErr w:type="gramEnd"/>
      <w:r w:rsidRPr="00251B91">
        <w:rPr>
          <w:rStyle w:val="NormalTok"/>
          <w:lang w:val="pt-BR"/>
        </w:rPr>
        <w:t>(</w:t>
      </w:r>
      <w:r w:rsidRPr="00251B91">
        <w:rPr>
          <w:rStyle w:val="StringTok"/>
          <w:lang w:val="pt-BR"/>
        </w:rPr>
        <w:t>"</w:t>
      </w:r>
      <w:proofErr w:type="spellStart"/>
      <w:r w:rsidRPr="00251B91">
        <w:rPr>
          <w:rStyle w:val="StringTok"/>
          <w:lang w:val="pt-BR"/>
        </w:rPr>
        <w:t>nor</w:t>
      </w:r>
      <w:proofErr w:type="spellEnd"/>
      <w:r w:rsidRPr="00251B91">
        <w:rPr>
          <w:rStyle w:val="StringTok"/>
          <w:lang w:val="pt-BR"/>
        </w:rPr>
        <w:t>"</w:t>
      </w:r>
      <w:r w:rsidRPr="00251B91">
        <w:rPr>
          <w:rStyle w:val="NormalTok"/>
          <w:lang w:val="pt-BR"/>
        </w:rPr>
        <w:t xml:space="preserve">)      </w:t>
      </w:r>
      <w:r w:rsidRPr="00251B91">
        <w:rPr>
          <w:rStyle w:val="CommentTok"/>
          <w:lang w:val="pt-BR"/>
        </w:rPr>
        <w:t>#Lista todas as funções que contém "</w:t>
      </w:r>
      <w:proofErr w:type="spellStart"/>
      <w:r w:rsidRPr="00251B91">
        <w:rPr>
          <w:rStyle w:val="CommentTok"/>
          <w:lang w:val="pt-BR"/>
        </w:rPr>
        <w:t>nor</w:t>
      </w:r>
      <w:proofErr w:type="spellEnd"/>
      <w:r w:rsidRPr="00251B91">
        <w:rPr>
          <w:rStyle w:val="CommentTok"/>
          <w:lang w:val="pt-BR"/>
        </w:rPr>
        <w:t>"</w:t>
      </w:r>
    </w:p>
    <w:p w:rsidR="00917C36" w:rsidRDefault="00251B91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</w:t>
      </w:r>
      <w:proofErr w:type="spellStart"/>
      <w:r>
        <w:rPr>
          <w:rStyle w:val="VerbatimChar"/>
        </w:rPr>
        <w:t>dlnorm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norm</w:t>
      </w:r>
      <w:proofErr w:type="spellEnd"/>
      <w:r>
        <w:rPr>
          <w:rStyle w:val="VerbatimChar"/>
        </w:rPr>
        <w:t>"         "norm"          "normalizePath"</w:t>
      </w:r>
      <w:r>
        <w:br/>
      </w:r>
      <w:r>
        <w:rPr>
          <w:rStyle w:val="VerbatimChar"/>
        </w:rPr>
        <w:t xml:space="preserve">##  [5] "plnorm"        "pnorm"         "qlnorm"        "qnorm"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[9] "qqnorm"        "rlnorm"        "rnorm"</w:t>
      </w:r>
    </w:p>
    <w:p w:rsidR="00917C36" w:rsidRPr="00251B91" w:rsidRDefault="00251B91">
      <w:pPr>
        <w:pStyle w:val="SourceCode"/>
        <w:rPr>
          <w:lang w:val="pt-BR"/>
        </w:rPr>
      </w:pPr>
      <w:proofErr w:type="spellStart"/>
      <w:proofErr w:type="gramStart"/>
      <w:r w:rsidRPr="00251B91">
        <w:rPr>
          <w:rStyle w:val="KeywordTok"/>
          <w:lang w:val="pt-BR"/>
        </w:rPr>
        <w:t>args</w:t>
      </w:r>
      <w:proofErr w:type="spellEnd"/>
      <w:proofErr w:type="gramEnd"/>
      <w:r w:rsidRPr="00251B91">
        <w:rPr>
          <w:rStyle w:val="NormalTok"/>
          <w:lang w:val="pt-BR"/>
        </w:rPr>
        <w:t>(</w:t>
      </w:r>
      <w:proofErr w:type="spellStart"/>
      <w:r w:rsidRPr="00251B91">
        <w:rPr>
          <w:rStyle w:val="NormalTok"/>
          <w:lang w:val="pt-BR"/>
        </w:rPr>
        <w:t>rnorm</w:t>
      </w:r>
      <w:proofErr w:type="spellEnd"/>
      <w:r w:rsidRPr="00251B91">
        <w:rPr>
          <w:rStyle w:val="NormalTok"/>
          <w:lang w:val="pt-BR"/>
        </w:rPr>
        <w:t xml:space="preserve">)         </w:t>
      </w:r>
      <w:r w:rsidRPr="00251B91">
        <w:rPr>
          <w:rStyle w:val="CommentTok"/>
          <w:lang w:val="pt-BR"/>
        </w:rPr>
        <w:t xml:space="preserve">#Argumentos da função </w:t>
      </w:r>
      <w:proofErr w:type="spellStart"/>
      <w:r w:rsidRPr="00251B91">
        <w:rPr>
          <w:rStyle w:val="CommentTok"/>
          <w:lang w:val="pt-BR"/>
        </w:rPr>
        <w:t>rnorm</w:t>
      </w:r>
      <w:proofErr w:type="spellEnd"/>
    </w:p>
    <w:p w:rsidR="00917C36" w:rsidRDefault="00251B91">
      <w:pPr>
        <w:pStyle w:val="SourceCode"/>
      </w:pPr>
      <w:r>
        <w:rPr>
          <w:rStyle w:val="VerbatimChar"/>
        </w:rPr>
        <w:t xml:space="preserve">## function (n, mean = 0, </w:t>
      </w:r>
      <w:proofErr w:type="gramStart"/>
      <w:r>
        <w:rPr>
          <w:rStyle w:val="VerbatimChar"/>
        </w:rPr>
        <w:t>sd</w:t>
      </w:r>
      <w:proofErr w:type="gramEnd"/>
      <w:r>
        <w:rPr>
          <w:rStyle w:val="VerbatimChar"/>
        </w:rPr>
        <w:t xml:space="preserve"> = 1) </w:t>
      </w:r>
      <w:r>
        <w:br/>
      </w:r>
      <w:r>
        <w:rPr>
          <w:rStyle w:val="VerbatimChar"/>
        </w:rPr>
        <w:t>## NULL</w:t>
      </w:r>
    </w:p>
    <w:p w:rsidR="00917C36" w:rsidRDefault="00251B91">
      <w:pPr>
        <w:pStyle w:val="SourceCode"/>
      </w:pPr>
      <w:r>
        <w:rPr>
          <w:rStyle w:val="KeywordTok"/>
        </w:rPr>
        <w:t>example</w:t>
      </w:r>
      <w:r>
        <w:rPr>
          <w:rStyle w:val="NormalTok"/>
        </w:rPr>
        <w:t xml:space="preserve">(mean)       </w:t>
      </w:r>
      <w:r>
        <w:rPr>
          <w:rStyle w:val="CommentTok"/>
        </w:rPr>
        <w:t>#Mostra um exemplo da função mean</w:t>
      </w:r>
    </w:p>
    <w:p w:rsidR="00917C36" w:rsidRDefault="00251B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&gt; x &lt;- c(0:10, 5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&gt; xm &lt;- mean(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&gt; c(xm, mean(x, trim = 0.10))</w:t>
      </w:r>
      <w:r>
        <w:br/>
      </w:r>
      <w:r>
        <w:rPr>
          <w:rStyle w:val="VerbatimChar"/>
        </w:rPr>
        <w:t>## [1] 8.75 5.50</w:t>
      </w:r>
    </w:p>
    <w:p w:rsidR="00917C36" w:rsidRDefault="00251B91">
      <w:r w:rsidRPr="00251B91">
        <w:rPr>
          <w:lang w:val="pt-BR"/>
        </w:rPr>
        <w:t xml:space="preserve">Além disso, não deixe de procurar ajuda na internet se for necessário. </w:t>
      </w:r>
      <w:proofErr w:type="spellStart"/>
      <w:r>
        <w:t>Alguns</w:t>
      </w:r>
      <w:proofErr w:type="spellEnd"/>
      <w:r>
        <w:t xml:space="preserve"> sites </w:t>
      </w:r>
      <w:proofErr w:type="spellStart"/>
      <w:r>
        <w:t>recomendados</w:t>
      </w:r>
      <w:proofErr w:type="spellEnd"/>
      <w:r>
        <w:t>:</w:t>
      </w:r>
    </w:p>
    <w:p w:rsidR="00917C36" w:rsidRPr="00251B91" w:rsidRDefault="00251B91">
      <w:pPr>
        <w:pStyle w:val="Compact"/>
        <w:numPr>
          <w:ilvl w:val="0"/>
          <w:numId w:val="3"/>
        </w:numPr>
        <w:rPr>
          <w:lang w:val="pt-BR"/>
        </w:rPr>
      </w:pPr>
      <w:hyperlink r:id="rId5">
        <w:r w:rsidRPr="00251B91">
          <w:rPr>
            <w:rStyle w:val="Link"/>
            <w:lang w:val="pt-BR"/>
          </w:rPr>
          <w:t>http://www.statmethods.net/</w:t>
        </w:r>
      </w:hyperlink>
      <w:r w:rsidRPr="00251B91">
        <w:rPr>
          <w:lang w:val="pt-BR"/>
        </w:rPr>
        <w:t xml:space="preserve"> Contém diversos tutoriais</w:t>
      </w:r>
    </w:p>
    <w:p w:rsidR="00917C36" w:rsidRDefault="00251B91">
      <w:pPr>
        <w:pStyle w:val="Compact"/>
        <w:numPr>
          <w:ilvl w:val="0"/>
          <w:numId w:val="3"/>
        </w:numPr>
      </w:pPr>
      <w:hyperlink r:id="rId6">
        <w:r w:rsidRPr="00251B91">
          <w:rPr>
            <w:rStyle w:val="Link"/>
            <w:lang w:val="pt-BR"/>
          </w:rPr>
          <w:t>http://www.rseek.org/</w:t>
        </w:r>
      </w:hyperlink>
      <w:r w:rsidRPr="00251B91">
        <w:rPr>
          <w:lang w:val="pt-BR"/>
        </w:rPr>
        <w:t xml:space="preserve"> Muito útil.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considerado</w:t>
      </w:r>
      <w:proofErr w:type="spellEnd"/>
      <w:r>
        <w:t xml:space="preserve"> o google do R</w:t>
      </w:r>
    </w:p>
    <w:p w:rsidR="00917C36" w:rsidRPr="00251B91" w:rsidRDefault="00251B91">
      <w:pPr>
        <w:pStyle w:val="Compact"/>
        <w:numPr>
          <w:ilvl w:val="0"/>
          <w:numId w:val="3"/>
        </w:numPr>
        <w:rPr>
          <w:lang w:val="pt-BR"/>
        </w:rPr>
      </w:pPr>
      <w:hyperlink r:id="rId7">
        <w:r w:rsidRPr="00251B91">
          <w:rPr>
            <w:rStyle w:val="Link"/>
            <w:lang w:val="pt-BR"/>
          </w:rPr>
          <w:t>http://stackoverflow.com/</w:t>
        </w:r>
      </w:hyperlink>
      <w:r w:rsidRPr="00251B91">
        <w:rPr>
          <w:lang w:val="pt-BR"/>
        </w:rPr>
        <w:t xml:space="preserve">; </w:t>
      </w:r>
      <w:hyperlink r:id="rId8">
        <w:r w:rsidRPr="00251B91">
          <w:rPr>
            <w:rStyle w:val="Link"/>
            <w:lang w:val="pt-BR"/>
          </w:rPr>
          <w:t>http://pt.stackoverflow.com/</w:t>
        </w:r>
      </w:hyperlink>
      <w:r w:rsidRPr="00251B91">
        <w:rPr>
          <w:lang w:val="pt-BR"/>
        </w:rPr>
        <w:t xml:space="preserve"> Site de perguntas e respostas para programadores profissionais ou amadores</w:t>
      </w:r>
    </w:p>
    <w:p w:rsidR="00917C36" w:rsidRDefault="00251B91">
      <w:pPr>
        <w:pStyle w:val="Compact"/>
        <w:numPr>
          <w:ilvl w:val="0"/>
          <w:numId w:val="3"/>
        </w:numPr>
      </w:pPr>
      <w:hyperlink r:id="rId9">
        <w:r>
          <w:rPr>
            <w:rStyle w:val="Link"/>
          </w:rPr>
          <w:t>https://www.google.com.br/</w:t>
        </w:r>
      </w:hyperlink>
      <w:r>
        <w:t xml:space="preserve"> Google. Dispensa apresentações</w:t>
      </w:r>
    </w:p>
    <w:sectPr w:rsidR="00917C3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5A0A01"/>
    <w:multiLevelType w:val="multilevel"/>
    <w:tmpl w:val="DACA1B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A12F35"/>
    <w:multiLevelType w:val="multilevel"/>
    <w:tmpl w:val="FF8A06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51B91"/>
    <w:rsid w:val="004E29B3"/>
    <w:rsid w:val="00590D07"/>
    <w:rsid w:val="00784D58"/>
    <w:rsid w:val="008D6863"/>
    <w:rsid w:val="00917C3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741754-61EC-451B-85C6-70DE9BBC6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t.stackoverflow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tackoverflow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seek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statmethods.net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.b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675</Words>
  <Characters>9045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1.1 - objetos e funÃƒÆ’Ã‚Â§ÃƒÆ’Ã‚Âµes</vt:lpstr>
    </vt:vector>
  </TitlesOfParts>
  <Company/>
  <LinksUpToDate>false</LinksUpToDate>
  <CharactersWithSpaces>10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.1 - objetos e funÃƒÆ’Ã‚Â§ÃƒÆ’Ã‚Âµes</dc:title>
  <dc:creator>Elder SodrÃƒÆ’Ã‚Â©</dc:creator>
  <cp:lastModifiedBy>Elder de Oliveira Sodré</cp:lastModifiedBy>
  <cp:revision>2</cp:revision>
  <dcterms:created xsi:type="dcterms:W3CDTF">2015-02-23T13:59:00Z</dcterms:created>
  <dcterms:modified xsi:type="dcterms:W3CDTF">2015-02-23T13:59:00Z</dcterms:modified>
</cp:coreProperties>
</file>